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40A53" w14:textId="498DDB85" w:rsidR="00A8775C" w:rsidRDefault="007122C5">
      <w:bookmarkStart w:id="0" w:name="_Hlk94782151"/>
    </w:p>
    <w:bookmarkStart w:id="1" w:name="Check2"/>
    <w:p w14:paraId="31CD0173" w14:textId="77777777" w:rsidR="00EE1C10" w:rsidRPr="0051098B" w:rsidRDefault="00EE1C10" w:rsidP="00EE1C10">
      <w:pPr>
        <w:rPr>
          <w:sz w:val="22"/>
          <w:szCs w:val="24"/>
        </w:rPr>
      </w:pPr>
      <w:r w:rsidRPr="0051098B">
        <w:rPr>
          <w:b/>
          <w:bCs/>
          <w:sz w:val="22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51098B">
        <w:rPr>
          <w:b/>
          <w:bCs/>
          <w:sz w:val="22"/>
          <w:szCs w:val="24"/>
        </w:rPr>
        <w:instrText xml:space="preserve"> FORMCHECKBOX </w:instrText>
      </w:r>
      <w:r w:rsidR="007122C5">
        <w:rPr>
          <w:b/>
          <w:bCs/>
          <w:sz w:val="22"/>
          <w:szCs w:val="24"/>
        </w:rPr>
      </w:r>
      <w:r w:rsidR="007122C5">
        <w:rPr>
          <w:b/>
          <w:bCs/>
          <w:sz w:val="22"/>
          <w:szCs w:val="24"/>
        </w:rPr>
        <w:fldChar w:fldCharType="separate"/>
      </w:r>
      <w:r w:rsidRPr="0051098B">
        <w:rPr>
          <w:b/>
          <w:bCs/>
          <w:sz w:val="22"/>
          <w:szCs w:val="24"/>
        </w:rPr>
        <w:fldChar w:fldCharType="end"/>
      </w:r>
      <w:bookmarkEnd w:id="1"/>
      <w:r w:rsidRPr="0051098B">
        <w:rPr>
          <w:b/>
          <w:bCs/>
          <w:sz w:val="22"/>
          <w:szCs w:val="24"/>
        </w:rPr>
        <w:t xml:space="preserve">  Meeting Notice                       </w:t>
      </w:r>
      <w:bookmarkStart w:id="2" w:name="Check1"/>
      <w:r w:rsidRPr="0051098B">
        <w:rPr>
          <w:b/>
          <w:bCs/>
          <w:sz w:val="22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r w:rsidRPr="0051098B">
        <w:rPr>
          <w:b/>
          <w:bCs/>
          <w:sz w:val="22"/>
          <w:szCs w:val="24"/>
        </w:rPr>
        <w:instrText xml:space="preserve"> FORMCHECKBOX </w:instrText>
      </w:r>
      <w:r w:rsidR="007122C5">
        <w:rPr>
          <w:b/>
          <w:bCs/>
          <w:sz w:val="22"/>
          <w:szCs w:val="24"/>
        </w:rPr>
      </w:r>
      <w:r w:rsidR="007122C5">
        <w:rPr>
          <w:b/>
          <w:bCs/>
          <w:sz w:val="22"/>
          <w:szCs w:val="24"/>
        </w:rPr>
        <w:fldChar w:fldCharType="separate"/>
      </w:r>
      <w:r w:rsidRPr="0051098B">
        <w:rPr>
          <w:b/>
          <w:bCs/>
          <w:sz w:val="22"/>
          <w:szCs w:val="24"/>
        </w:rPr>
        <w:fldChar w:fldCharType="end"/>
      </w:r>
      <w:bookmarkEnd w:id="2"/>
      <w:r w:rsidRPr="0051098B">
        <w:rPr>
          <w:b/>
          <w:bCs/>
          <w:sz w:val="22"/>
          <w:szCs w:val="24"/>
        </w:rPr>
        <w:t xml:space="preserve">  Minutes</w:t>
      </w:r>
    </w:p>
    <w:p w14:paraId="20BD5E17" w14:textId="77777777" w:rsidR="00EE1C10" w:rsidRPr="00187491" w:rsidRDefault="00EE1C10" w:rsidP="00EE1C10">
      <w:pPr>
        <w:rPr>
          <w:sz w:val="24"/>
          <w:szCs w:val="24"/>
        </w:rPr>
      </w:pPr>
    </w:p>
    <w:tbl>
      <w:tblPr>
        <w:tblW w:w="10135" w:type="dxa"/>
        <w:tblInd w:w="-8" w:type="dxa"/>
        <w:tblLayout w:type="fixed"/>
        <w:tblLook w:val="04A0" w:firstRow="1" w:lastRow="0" w:firstColumn="1" w:lastColumn="0" w:noHBand="0" w:noVBand="1"/>
      </w:tblPr>
      <w:tblGrid>
        <w:gridCol w:w="3510"/>
        <w:gridCol w:w="6625"/>
      </w:tblGrid>
      <w:tr w:rsidR="00EE1C10" w:rsidRPr="0051098B" w14:paraId="53F81121" w14:textId="77777777" w:rsidTr="0088466D">
        <w:trPr>
          <w:trHeight w:val="519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1BCF4C82" w14:textId="77777777" w:rsidR="00EE1C10" w:rsidRPr="00F15008" w:rsidRDefault="00EE1C10" w:rsidP="0088466D">
            <w:pPr>
              <w:rPr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Subject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AB6DAE2" w14:textId="2F32BF69" w:rsidR="00EE1C10" w:rsidRPr="00F15008" w:rsidRDefault="009F7D43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Usability Testing</w:t>
            </w:r>
            <w:r w:rsidR="0095649E">
              <w:rPr>
                <w:sz w:val="22"/>
                <w:szCs w:val="24"/>
              </w:rPr>
              <w:t xml:space="preserve"> </w:t>
            </w:r>
            <w:r w:rsidR="00E66BFA">
              <w:rPr>
                <w:sz w:val="22"/>
                <w:szCs w:val="24"/>
              </w:rPr>
              <w:t xml:space="preserve">Review </w:t>
            </w:r>
            <w:r w:rsidR="00163906">
              <w:rPr>
                <w:sz w:val="22"/>
                <w:szCs w:val="24"/>
              </w:rPr>
              <w:t>Discussion</w:t>
            </w:r>
            <w:r w:rsidR="00EE1C10">
              <w:rPr>
                <w:sz w:val="22"/>
                <w:szCs w:val="24"/>
              </w:rPr>
              <w:t xml:space="preserve"> </w:t>
            </w:r>
          </w:p>
        </w:tc>
      </w:tr>
      <w:tr w:rsidR="00EE1C10" w:rsidRPr="0051098B" w14:paraId="5FE0C349" w14:textId="77777777" w:rsidTr="0088466D">
        <w:trPr>
          <w:trHeight w:val="426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6EB5F0BC" w14:textId="77777777" w:rsidR="00EE1C10" w:rsidRPr="00F15008" w:rsidRDefault="00EE1C10" w:rsidP="0088466D">
            <w:pPr>
              <w:rPr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Project Name &amp; No. (if applicable)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4E13CA7" w14:textId="68094628" w:rsidR="00EE1C10" w:rsidRPr="00F15008" w:rsidRDefault="00570C73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Hospital Management System</w:t>
            </w:r>
          </w:p>
        </w:tc>
      </w:tr>
      <w:tr w:rsidR="00EE1C10" w:rsidRPr="0051098B" w14:paraId="6E1B67C7" w14:textId="77777777" w:rsidTr="0088466D">
        <w:trPr>
          <w:trHeight w:val="426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4CB0A195" w14:textId="77777777" w:rsidR="00EE1C10" w:rsidRPr="00F15008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# of Attendees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F33B7B5" w14:textId="56C8409B" w:rsidR="00EE1C10" w:rsidRPr="00F15008" w:rsidRDefault="00163906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8</w:t>
            </w:r>
          </w:p>
        </w:tc>
      </w:tr>
    </w:tbl>
    <w:p w14:paraId="2C693302" w14:textId="77777777" w:rsidR="00EE1C10" w:rsidRPr="0051098B" w:rsidRDefault="00EE1C10" w:rsidP="00EE1C10">
      <w:pPr>
        <w:rPr>
          <w:sz w:val="22"/>
          <w:szCs w:val="24"/>
        </w:rPr>
      </w:pPr>
    </w:p>
    <w:tbl>
      <w:tblPr>
        <w:tblW w:w="10170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0"/>
        <w:gridCol w:w="1677"/>
        <w:gridCol w:w="753"/>
        <w:gridCol w:w="2372"/>
        <w:gridCol w:w="1088"/>
        <w:gridCol w:w="3380"/>
      </w:tblGrid>
      <w:tr w:rsidR="00EE1C10" w:rsidRPr="0051098B" w14:paraId="692771E4" w14:textId="77777777" w:rsidTr="0088466D">
        <w:trPr>
          <w:trHeight w:val="221"/>
        </w:trPr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5AD694FD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Date</w:t>
            </w:r>
          </w:p>
        </w:tc>
        <w:tc>
          <w:tcPr>
            <w:tcW w:w="1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51E8FC3" w14:textId="6643C24B" w:rsidR="00EE1C10" w:rsidRPr="0051098B" w:rsidRDefault="008F75C3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April</w:t>
            </w:r>
            <w:r w:rsidR="009F7D43">
              <w:rPr>
                <w:sz w:val="22"/>
                <w:szCs w:val="24"/>
              </w:rPr>
              <w:t xml:space="preserve"> 22</w:t>
            </w:r>
            <w:r w:rsidR="009F7D43" w:rsidRPr="009F7D43">
              <w:rPr>
                <w:sz w:val="22"/>
                <w:szCs w:val="24"/>
                <w:vertAlign w:val="superscript"/>
              </w:rPr>
              <w:t>nd</w:t>
            </w:r>
            <w:r w:rsidR="009F7D43">
              <w:rPr>
                <w:sz w:val="22"/>
                <w:szCs w:val="24"/>
              </w:rPr>
              <w:t xml:space="preserve"> </w:t>
            </w:r>
            <w:r w:rsidR="00EE1C10">
              <w:rPr>
                <w:sz w:val="22"/>
                <w:szCs w:val="24"/>
              </w:rPr>
              <w:t xml:space="preserve">, </w:t>
            </w:r>
            <w:r w:rsidR="007B7041">
              <w:rPr>
                <w:sz w:val="22"/>
                <w:szCs w:val="24"/>
              </w:rPr>
              <w:t>2022</w:t>
            </w: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307E3496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Time</w:t>
            </w: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4B424FF" w14:textId="30F69766" w:rsidR="00EE1C10" w:rsidRPr="0051098B" w:rsidRDefault="009F7D43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2.0</w:t>
            </w:r>
            <w:r w:rsidR="00570C73">
              <w:rPr>
                <w:sz w:val="22"/>
                <w:szCs w:val="24"/>
              </w:rPr>
              <w:t>0pm</w:t>
            </w:r>
            <w:r w:rsidR="00EE1C10">
              <w:rPr>
                <w:sz w:val="22"/>
                <w:szCs w:val="24"/>
              </w:rPr>
              <w:t xml:space="preserve"> to </w:t>
            </w:r>
            <w:r>
              <w:rPr>
                <w:sz w:val="22"/>
                <w:szCs w:val="24"/>
              </w:rPr>
              <w:t>1</w:t>
            </w:r>
            <w:r w:rsidR="00570C73">
              <w:rPr>
                <w:sz w:val="22"/>
                <w:szCs w:val="24"/>
              </w:rPr>
              <w:t>.</w:t>
            </w:r>
            <w:r>
              <w:rPr>
                <w:sz w:val="22"/>
                <w:szCs w:val="24"/>
              </w:rPr>
              <w:t>3</w:t>
            </w:r>
            <w:r w:rsidR="00570C73">
              <w:rPr>
                <w:sz w:val="22"/>
                <w:szCs w:val="24"/>
              </w:rPr>
              <w:t>0pm</w:t>
            </w:r>
          </w:p>
        </w:tc>
        <w:tc>
          <w:tcPr>
            <w:tcW w:w="10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3DFC47EB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Place</w:t>
            </w:r>
          </w:p>
        </w:tc>
        <w:tc>
          <w:tcPr>
            <w:tcW w:w="3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0DAE8F3" w14:textId="3100344C" w:rsidR="00EE1C10" w:rsidRPr="0051098B" w:rsidRDefault="00470D22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2"/>
              </w:rPr>
              <w:t xml:space="preserve">NTDP </w:t>
            </w:r>
            <w:r w:rsidR="00570C73">
              <w:rPr>
                <w:sz w:val="22"/>
                <w:szCs w:val="22"/>
              </w:rPr>
              <w:t>B1</w:t>
            </w:r>
            <w:r>
              <w:rPr>
                <w:sz w:val="22"/>
                <w:szCs w:val="22"/>
              </w:rPr>
              <w:t>85</w:t>
            </w:r>
          </w:p>
        </w:tc>
      </w:tr>
    </w:tbl>
    <w:p w14:paraId="294919D6" w14:textId="77777777" w:rsidR="00EE1C10" w:rsidRDefault="00EE1C10" w:rsidP="00EE1C10">
      <w:pPr>
        <w:rPr>
          <w:rFonts w:ascii="Arial" w:hAnsi="Arial" w:cs="Arial"/>
          <w:sz w:val="22"/>
          <w:szCs w:val="22"/>
        </w:rPr>
      </w:pPr>
    </w:p>
    <w:p w14:paraId="23D33A07" w14:textId="5B6B3F08" w:rsidR="00EE1C10" w:rsidRDefault="00EE1C10" w:rsidP="00EE1C10"/>
    <w:tbl>
      <w:tblPr>
        <w:tblpPr w:leftFromText="180" w:rightFromText="180" w:vertAnchor="text" w:tblpY="1"/>
        <w:tblOverlap w:val="never"/>
        <w:tblW w:w="996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87"/>
        <w:gridCol w:w="1620"/>
        <w:gridCol w:w="3060"/>
      </w:tblGrid>
      <w:tr w:rsidR="007C313C" w:rsidRPr="00E0470C" w14:paraId="7FF3E3EC" w14:textId="77777777" w:rsidTr="0088466D">
        <w:trPr>
          <w:trHeight w:hRule="exact" w:val="398"/>
          <w:tblHeader/>
        </w:trPr>
        <w:tc>
          <w:tcPr>
            <w:tcW w:w="528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7C4D1256" w14:textId="77777777" w:rsidR="007C313C" w:rsidRPr="00E0470C" w:rsidRDefault="007C313C" w:rsidP="0088466D">
            <w:pPr>
              <w:rPr>
                <w:b/>
                <w:bCs/>
                <w:sz w:val="22"/>
                <w:szCs w:val="22"/>
              </w:rPr>
            </w:pPr>
            <w:r w:rsidRPr="00E0470C">
              <w:rPr>
                <w:b/>
                <w:bCs/>
                <w:sz w:val="22"/>
                <w:szCs w:val="22"/>
              </w:rPr>
              <w:t>Participants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0CECE" w:themeFill="background2" w:themeFillShade="E6"/>
          </w:tcPr>
          <w:p w14:paraId="33C577DC" w14:textId="77777777" w:rsidR="007C313C" w:rsidRPr="00E0470C" w:rsidRDefault="007C313C" w:rsidP="0088466D">
            <w:pPr>
              <w:autoSpaceDE/>
              <w:autoSpaceDN/>
              <w:spacing w:after="160" w:line="259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resent</w:t>
            </w:r>
          </w:p>
        </w:tc>
        <w:tc>
          <w:tcPr>
            <w:tcW w:w="30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5" w:color="auto" w:fill="auto"/>
            <w:vAlign w:val="center"/>
          </w:tcPr>
          <w:p w14:paraId="39940E43" w14:textId="77777777" w:rsidR="007C313C" w:rsidRPr="00E0470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mments</w:t>
            </w:r>
          </w:p>
        </w:tc>
      </w:tr>
      <w:tr w:rsidR="007C313C" w:rsidRPr="0098588C" w14:paraId="2A989D8E" w14:textId="77777777" w:rsidTr="0088466D">
        <w:trPr>
          <w:trHeight w:val="441"/>
        </w:trPr>
        <w:tc>
          <w:tcPr>
            <w:tcW w:w="5287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A7BCECB" w14:textId="77777777" w:rsidR="007C313C" w:rsidRPr="0098588C" w:rsidRDefault="007C313C" w:rsidP="0088466D">
            <w:pPr>
              <w:autoSpaceDE/>
              <w:autoSpaceDN/>
              <w:rPr>
                <w:color w:val="000000"/>
                <w:sz w:val="22"/>
                <w:szCs w:val="22"/>
                <w:shd w:val="clear" w:color="auto" w:fill="FFFFFF"/>
              </w:rPr>
            </w:pPr>
            <w:r w:rsidRPr="000E2779">
              <w:rPr>
                <w:color w:val="000000"/>
                <w:sz w:val="22"/>
                <w:szCs w:val="22"/>
                <w:shd w:val="clear" w:color="auto" w:fill="FFFFFF"/>
              </w:rPr>
              <w:t>Dheeraj Reddy Aguthu</w:t>
            </w:r>
          </w:p>
        </w:tc>
        <w:tc>
          <w:tcPr>
            <w:tcW w:w="1620" w:type="dxa"/>
            <w:tcBorders>
              <w:top w:val="single" w:sz="18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0AB9178B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79C8E225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082A61C3" w14:textId="77777777" w:rsidTr="0088466D">
        <w:trPr>
          <w:trHeight w:val="441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10AA8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Abhay Aror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362A01B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4F3D1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1909E3F4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5183B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Ravi Teja Balaji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1AF7796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B7B68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69568D95" w14:textId="77777777" w:rsidTr="0088466D">
        <w:trPr>
          <w:trHeight w:val="490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AD0B3" w14:textId="77777777" w:rsidR="007C313C" w:rsidRPr="00370FA2" w:rsidRDefault="007C313C" w:rsidP="0088466D">
            <w:pPr>
              <w:autoSpaceDE/>
              <w:autoSpaceDN/>
              <w:rPr>
                <w:rFonts w:asciiTheme="minorHAnsi" w:hAnsiTheme="minorHAnsi" w:cstheme="minorHAnsi"/>
                <w:sz w:val="18"/>
                <w:szCs w:val="18"/>
              </w:rPr>
            </w:pPr>
            <w:r w:rsidRPr="000E2779">
              <w:rPr>
                <w:sz w:val="22"/>
                <w:szCs w:val="22"/>
              </w:rPr>
              <w:t>Meghana Junnutul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21A51A54" w14:textId="7B22B251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FBDF0" w14:textId="7D1FCE4D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196252CC" w14:textId="77777777" w:rsidTr="0088466D">
        <w:trPr>
          <w:trHeight w:val="490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26E76" w14:textId="77777777" w:rsidR="007C313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Praveen Nakk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7ED47CD4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5DAA9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472C6B4D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C0F27EF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Srikanth Gopi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1C7BF523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77F630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414889A0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E1D36FA" w14:textId="77777777" w:rsidR="007C313C" w:rsidRPr="000E2779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Balusu Charishma Naga Sai Sarada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11D2CBAC" w14:textId="17AB236E" w:rsidR="007C313C" w:rsidRDefault="0095649E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DC3776" w14:textId="315ED818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6E481EB1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6D49E36" w14:textId="77777777" w:rsidR="007C313C" w:rsidRPr="000E2779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Dodda Geetha Krishna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75C64459" w14:textId="77777777" w:rsidR="007C313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38F627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</w:tbl>
    <w:p w14:paraId="3C5DFA03" w14:textId="1A304320" w:rsidR="007C313C" w:rsidRDefault="007C313C" w:rsidP="00EE1C10"/>
    <w:p w14:paraId="488BE66F" w14:textId="77777777" w:rsidR="007C313C" w:rsidRDefault="007C313C" w:rsidP="00EE1C10"/>
    <w:tbl>
      <w:tblPr>
        <w:tblW w:w="10188" w:type="dxa"/>
        <w:tblInd w:w="-2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41"/>
        <w:gridCol w:w="8547"/>
      </w:tblGrid>
      <w:tr w:rsidR="00EE1C10" w:rsidRPr="00330137" w14:paraId="6D7B7C47" w14:textId="77777777" w:rsidTr="0088466D">
        <w:trPr>
          <w:trHeight w:hRule="exact" w:val="398"/>
          <w:tblHeader/>
        </w:trPr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  <w:hideMark/>
          </w:tcPr>
          <w:p w14:paraId="7965F2AF" w14:textId="77777777" w:rsidR="00EE1C10" w:rsidRPr="00F15008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F15008">
              <w:rPr>
                <w:b/>
                <w:bCs/>
                <w:sz w:val="22"/>
                <w:szCs w:val="22"/>
              </w:rPr>
              <w:t>No.</w:t>
            </w:r>
          </w:p>
        </w:tc>
        <w:tc>
          <w:tcPr>
            <w:tcW w:w="8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  <w:hideMark/>
          </w:tcPr>
          <w:p w14:paraId="571C231A" w14:textId="77777777" w:rsidR="00EE1C10" w:rsidRPr="00F15008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F15008">
              <w:rPr>
                <w:b/>
                <w:bCs/>
                <w:sz w:val="22"/>
                <w:szCs w:val="22"/>
              </w:rPr>
              <w:t>Agenda Items</w:t>
            </w:r>
          </w:p>
        </w:tc>
      </w:tr>
      <w:tr w:rsidR="00EE1C10" w:rsidRPr="00330137" w14:paraId="600962FD" w14:textId="77777777" w:rsidTr="0088466D">
        <w:trPr>
          <w:trHeight w:val="441"/>
        </w:trPr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B95D9" w14:textId="77777777" w:rsidR="00EE1C10" w:rsidRPr="00F15008" w:rsidRDefault="00EE1C10" w:rsidP="0088466D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/>
              </w:rPr>
            </w:pPr>
          </w:p>
        </w:tc>
        <w:tc>
          <w:tcPr>
            <w:tcW w:w="8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06899" w14:textId="3B45E681" w:rsidR="00EE1C10" w:rsidRPr="00F15008" w:rsidRDefault="004F5048" w:rsidP="0088466D">
            <w:pPr>
              <w:rPr>
                <w:color w:val="000000"/>
                <w:sz w:val="22"/>
                <w:szCs w:val="22"/>
              </w:rPr>
            </w:pPr>
            <w:r w:rsidRPr="004F5048">
              <w:rPr>
                <w:sz w:val="22"/>
                <w:szCs w:val="24"/>
              </w:rPr>
              <w:t xml:space="preserve">Usability Testing </w:t>
            </w:r>
            <w:r w:rsidR="00DF128D">
              <w:rPr>
                <w:sz w:val="22"/>
                <w:szCs w:val="24"/>
              </w:rPr>
              <w:t>Review Discussion</w:t>
            </w:r>
          </w:p>
        </w:tc>
      </w:tr>
    </w:tbl>
    <w:p w14:paraId="63276098" w14:textId="05BB6FA3" w:rsidR="00EE1C10" w:rsidRDefault="00EE1C10" w:rsidP="00EE1C10"/>
    <w:p w14:paraId="02B669CE" w14:textId="101CBF84" w:rsidR="00F70AFB" w:rsidRPr="00B56D68" w:rsidRDefault="00F70AFB" w:rsidP="00EE1C10">
      <w:pPr>
        <w:rPr>
          <w:b/>
          <w:bCs/>
          <w:sz w:val="22"/>
          <w:szCs w:val="22"/>
          <w:u w:val="single"/>
        </w:rPr>
      </w:pPr>
      <w:r w:rsidRPr="00B56D68">
        <w:rPr>
          <w:b/>
          <w:bCs/>
          <w:sz w:val="22"/>
          <w:szCs w:val="22"/>
          <w:u w:val="single"/>
        </w:rPr>
        <w:t>Discussion Points</w:t>
      </w:r>
    </w:p>
    <w:p w14:paraId="39EBDFB4" w14:textId="5C1BE39D" w:rsidR="00F70AFB" w:rsidRDefault="00F70AFB" w:rsidP="00EE1C10">
      <w:pPr>
        <w:rPr>
          <w:b/>
          <w:bCs/>
          <w:sz w:val="22"/>
          <w:szCs w:val="22"/>
        </w:rPr>
      </w:pPr>
    </w:p>
    <w:p w14:paraId="56D6A7EC" w14:textId="5887C4A3" w:rsidR="00F70AFB" w:rsidRPr="00B56D68" w:rsidRDefault="00BA19DE" w:rsidP="00B56D68">
      <w:pPr>
        <w:pStyle w:val="ListParagraph"/>
        <w:numPr>
          <w:ilvl w:val="0"/>
          <w:numId w:val="16"/>
        </w:numPr>
      </w:pPr>
      <w:r>
        <w:t xml:space="preserve">Other 7 participating teams </w:t>
      </w:r>
      <w:r w:rsidR="00F70AFB" w:rsidRPr="00B56D68">
        <w:t>provided feedback on the</w:t>
      </w:r>
      <w:r>
        <w:t xml:space="preserve"> Usability Testing </w:t>
      </w:r>
      <w:r w:rsidR="00F70AFB" w:rsidRPr="00B56D68">
        <w:t>during the review discussion.</w:t>
      </w:r>
    </w:p>
    <w:p w14:paraId="34F7DA1F" w14:textId="6171B9E4" w:rsidR="00F70AFB" w:rsidRDefault="00F70AFB" w:rsidP="00B56D68">
      <w:pPr>
        <w:pStyle w:val="ListParagraph"/>
        <w:numPr>
          <w:ilvl w:val="0"/>
          <w:numId w:val="15"/>
        </w:numPr>
      </w:pPr>
      <w:r w:rsidRPr="00B56D68">
        <w:t xml:space="preserve">All project members mutually agreed on minor changes suggested w.r.t to some </w:t>
      </w:r>
      <w:r w:rsidR="006E0143">
        <w:t>components in the source code</w:t>
      </w:r>
    </w:p>
    <w:p w14:paraId="77442E78" w14:textId="3A640B34" w:rsidR="00B56D68" w:rsidRDefault="00B56D68" w:rsidP="00B56D68">
      <w:pPr>
        <w:pStyle w:val="ListParagraph"/>
        <w:numPr>
          <w:ilvl w:val="0"/>
          <w:numId w:val="15"/>
        </w:numPr>
      </w:pPr>
      <w:r>
        <w:t xml:space="preserve">Some of </w:t>
      </w:r>
      <w:r w:rsidR="007176EF">
        <w:t xml:space="preserve">the </w:t>
      </w:r>
      <w:r>
        <w:t xml:space="preserve">suggestions are : </w:t>
      </w:r>
    </w:p>
    <w:p w14:paraId="7C11B698" w14:textId="77777777" w:rsidR="00B56D68" w:rsidRPr="00B56D68" w:rsidRDefault="00B56D68" w:rsidP="00B56D68">
      <w:pPr>
        <w:pStyle w:val="ListParagraph"/>
        <w:ind w:left="1440"/>
      </w:pPr>
    </w:p>
    <w:p w14:paraId="1CCB616F" w14:textId="6006BF12" w:rsidR="00B56D68" w:rsidRPr="00B56D68" w:rsidRDefault="0014407A" w:rsidP="00B56D68">
      <w:pPr>
        <w:pStyle w:val="ListParagraph"/>
        <w:numPr>
          <w:ilvl w:val="1"/>
          <w:numId w:val="15"/>
        </w:numPr>
        <w:ind w:left="1800"/>
      </w:pPr>
      <w:r>
        <w:t>Tool tip text can be added on some buttons/icons.</w:t>
      </w:r>
    </w:p>
    <w:p w14:paraId="41659340" w14:textId="508F2954" w:rsidR="00B56D68" w:rsidRPr="00B56D68" w:rsidRDefault="0014407A" w:rsidP="00B56D68">
      <w:pPr>
        <w:pStyle w:val="ListParagraph"/>
        <w:numPr>
          <w:ilvl w:val="1"/>
          <w:numId w:val="15"/>
        </w:numPr>
        <w:ind w:left="1800"/>
      </w:pPr>
      <w:r>
        <w:t>Use of colors and font size can be improved.</w:t>
      </w:r>
    </w:p>
    <w:p w14:paraId="0D3C5E81" w14:textId="5A7A49E5" w:rsidR="00F70AFB" w:rsidRDefault="0014407A" w:rsidP="00B56D68">
      <w:pPr>
        <w:pStyle w:val="ListParagraph"/>
        <w:numPr>
          <w:ilvl w:val="1"/>
          <w:numId w:val="15"/>
        </w:numPr>
        <w:ind w:left="1800"/>
      </w:pPr>
      <w:r>
        <w:t>Icons inside nav bar should be similar to action they perform.</w:t>
      </w:r>
    </w:p>
    <w:p w14:paraId="2071B821" w14:textId="0DCC3DF4" w:rsidR="0014407A" w:rsidRPr="00B56D68" w:rsidRDefault="0014407A" w:rsidP="00B56D68">
      <w:pPr>
        <w:pStyle w:val="ListParagraph"/>
        <w:numPr>
          <w:ilvl w:val="1"/>
          <w:numId w:val="15"/>
        </w:numPr>
        <w:ind w:left="1800"/>
      </w:pPr>
      <w:r>
        <w:t>User data can be secured using encryption.</w:t>
      </w:r>
    </w:p>
    <w:p w14:paraId="18DC569B" w14:textId="18D1EB25" w:rsidR="00F70AFB" w:rsidRDefault="00F70AFB" w:rsidP="00F70AFB">
      <w:pPr>
        <w:rPr>
          <w:b/>
          <w:bCs/>
          <w:sz w:val="22"/>
          <w:szCs w:val="22"/>
        </w:rPr>
      </w:pPr>
    </w:p>
    <w:p w14:paraId="4836A290" w14:textId="73074A06" w:rsidR="00F70AFB" w:rsidRDefault="00F70AFB" w:rsidP="00F70AFB">
      <w:pPr>
        <w:rPr>
          <w:b/>
          <w:bCs/>
          <w:sz w:val="22"/>
          <w:szCs w:val="22"/>
        </w:rPr>
      </w:pPr>
    </w:p>
    <w:p w14:paraId="79AFAE9A" w14:textId="63CA55D6" w:rsidR="00F70AFB" w:rsidRDefault="00F70AFB" w:rsidP="00F70AFB">
      <w:pPr>
        <w:rPr>
          <w:b/>
          <w:bCs/>
          <w:sz w:val="22"/>
          <w:szCs w:val="22"/>
        </w:rPr>
      </w:pPr>
    </w:p>
    <w:p w14:paraId="0A40FD9F" w14:textId="77777777" w:rsidR="00F70AFB" w:rsidRDefault="00F70AFB" w:rsidP="00F70AFB">
      <w:pPr>
        <w:rPr>
          <w:b/>
          <w:bCs/>
          <w:sz w:val="22"/>
          <w:szCs w:val="22"/>
        </w:rPr>
      </w:pPr>
    </w:p>
    <w:p w14:paraId="4DCCDBE2" w14:textId="332B4F99" w:rsidR="00F70AFB" w:rsidRDefault="00F70AFB" w:rsidP="00F70AFB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Action Items</w:t>
      </w:r>
    </w:p>
    <w:p w14:paraId="4B3BA1C1" w14:textId="6AFD27C3" w:rsidR="00F70AFB" w:rsidRDefault="00F70AFB" w:rsidP="00EE1C10">
      <w:pPr>
        <w:rPr>
          <w:b/>
          <w:bCs/>
          <w:sz w:val="22"/>
          <w:szCs w:val="22"/>
        </w:rPr>
      </w:pPr>
    </w:p>
    <w:p w14:paraId="09B35049" w14:textId="77777777" w:rsidR="00E01F7B" w:rsidRDefault="00E01F7B" w:rsidP="00F70AFB">
      <w:pPr>
        <w:rPr>
          <w:bCs/>
        </w:rPr>
      </w:pPr>
    </w:p>
    <w:p w14:paraId="13800E6C" w14:textId="0DE291C6" w:rsidR="00E01F7B" w:rsidRPr="00E01F7B" w:rsidRDefault="00E01F7B" w:rsidP="00E01F7B">
      <w:pPr>
        <w:pStyle w:val="ListParagraph"/>
        <w:numPr>
          <w:ilvl w:val="0"/>
          <w:numId w:val="13"/>
        </w:numPr>
        <w:rPr>
          <w:bCs/>
        </w:rPr>
      </w:pPr>
      <w:r w:rsidRPr="00E01F7B">
        <w:rPr>
          <w:bCs/>
        </w:rPr>
        <w:t>Elicitor/Record Keeper will update the review meeting feedback along with the agreed document to Trello and GitHub Repo.</w:t>
      </w:r>
    </w:p>
    <w:p w14:paraId="32B5F7F6" w14:textId="01913361" w:rsidR="00E01F7B" w:rsidRPr="00E01F7B" w:rsidRDefault="00E01F7B" w:rsidP="00E01F7B">
      <w:pPr>
        <w:pStyle w:val="ListParagraph"/>
        <w:numPr>
          <w:ilvl w:val="0"/>
          <w:numId w:val="13"/>
        </w:numPr>
        <w:rPr>
          <w:bCs/>
        </w:rPr>
      </w:pPr>
      <w:r w:rsidRPr="006A6F57">
        <w:rPr>
          <w:bCs/>
          <w:u w:val="single"/>
        </w:rPr>
        <w:t>Trello Task Path</w:t>
      </w:r>
      <w:r w:rsidRPr="00E01F7B">
        <w:rPr>
          <w:bCs/>
        </w:rPr>
        <w:t xml:space="preserve"> - </w:t>
      </w:r>
      <w:hyperlink r:id="rId7" w:history="1">
        <w:r w:rsidR="00203130" w:rsidRPr="004B5A01">
          <w:rPr>
            <w:rStyle w:val="Hyperlink"/>
            <w:bCs/>
          </w:rPr>
          <w:t>https://trello.com/c/arJd1Hue/17-usability-testing</w:t>
        </w:r>
      </w:hyperlink>
      <w:r w:rsidR="00203130">
        <w:rPr>
          <w:bCs/>
        </w:rPr>
        <w:t xml:space="preserve"> </w:t>
      </w:r>
      <w:r w:rsidR="00414E3A">
        <w:rPr>
          <w:bCs/>
        </w:rPr>
        <w:t xml:space="preserve"> </w:t>
      </w:r>
      <w:r w:rsidRPr="00E01F7B">
        <w:rPr>
          <w:bCs/>
        </w:rPr>
        <w:t xml:space="preserve"> </w:t>
      </w:r>
    </w:p>
    <w:p w14:paraId="3D00FD1B" w14:textId="4044DDDB" w:rsidR="00E01F7B" w:rsidRPr="00E01F7B" w:rsidRDefault="00E01F7B" w:rsidP="00E01F7B">
      <w:pPr>
        <w:pStyle w:val="ListParagraph"/>
        <w:numPr>
          <w:ilvl w:val="0"/>
          <w:numId w:val="13"/>
        </w:numPr>
        <w:rPr>
          <w:bCs/>
        </w:rPr>
      </w:pPr>
      <w:r w:rsidRPr="006A6F57">
        <w:rPr>
          <w:bCs/>
          <w:u w:val="single"/>
        </w:rPr>
        <w:t>GitHub Repo Directory Pat</w:t>
      </w:r>
      <w:r w:rsidR="00FC3715" w:rsidRPr="006A6F57">
        <w:rPr>
          <w:bCs/>
          <w:u w:val="single"/>
        </w:rPr>
        <w:t>h</w:t>
      </w:r>
      <w:r w:rsidR="00FC3715">
        <w:rPr>
          <w:bCs/>
        </w:rPr>
        <w:t xml:space="preserve"> </w:t>
      </w:r>
      <w:hyperlink r:id="rId8" w:history="1">
        <w:r w:rsidR="007122C5" w:rsidRPr="00301D4F">
          <w:rPr>
            <w:rStyle w:val="Hyperlink"/>
            <w:bCs/>
          </w:rPr>
          <w:t>https://github.com/abhayarora23UNT/UntSeProjects2022/tree/main/HMS/MOM/Feedback_Pointers/</w:t>
        </w:r>
        <w:r w:rsidR="007122C5" w:rsidRPr="00301D4F">
          <w:rPr>
            <w:rStyle w:val="Hyperlink"/>
            <w:bCs/>
          </w:rPr>
          <w:t>Usability_Testing_Feedback</w:t>
        </w:r>
      </w:hyperlink>
      <w:r w:rsidR="007122C5">
        <w:rPr>
          <w:bCs/>
        </w:rPr>
        <w:t xml:space="preserve"> </w:t>
      </w:r>
    </w:p>
    <w:p w14:paraId="168107DC" w14:textId="5BAE49A4" w:rsidR="00F70AFB" w:rsidRPr="00E01F7B" w:rsidRDefault="00F70AFB" w:rsidP="00E01F7B">
      <w:pPr>
        <w:pStyle w:val="ListParagraph"/>
        <w:numPr>
          <w:ilvl w:val="0"/>
          <w:numId w:val="13"/>
        </w:numPr>
        <w:rPr>
          <w:bCs/>
        </w:rPr>
      </w:pPr>
      <w:r w:rsidRPr="00E01F7B">
        <w:rPr>
          <w:bCs/>
        </w:rPr>
        <w:t xml:space="preserve">Group members will revisit the </w:t>
      </w:r>
      <w:r w:rsidR="006B1CCE">
        <w:rPr>
          <w:bCs/>
        </w:rPr>
        <w:t xml:space="preserve">usability test document </w:t>
      </w:r>
      <w:r w:rsidRPr="00E01F7B">
        <w:rPr>
          <w:bCs/>
        </w:rPr>
        <w:t>during the deliverable</w:t>
      </w:r>
      <w:r w:rsidR="006B1CCE">
        <w:rPr>
          <w:bCs/>
        </w:rPr>
        <w:t>-5 development process.</w:t>
      </w:r>
    </w:p>
    <w:bookmarkEnd w:id="0"/>
    <w:p w14:paraId="622B4A44" w14:textId="104DE534" w:rsidR="00EE1C10" w:rsidRDefault="00EE1C10" w:rsidP="009F2EAA"/>
    <w:p w14:paraId="175EBAAF" w14:textId="282C874B" w:rsidR="00F70AFB" w:rsidRDefault="00F70AFB" w:rsidP="009F2EAA"/>
    <w:p w14:paraId="4F4F192B" w14:textId="7CE610F8" w:rsidR="00F70AFB" w:rsidRPr="00F70AFB" w:rsidRDefault="00F70AFB" w:rsidP="009F2EAA">
      <w:pPr>
        <w:rPr>
          <w:b/>
          <w:bCs/>
          <w:sz w:val="22"/>
          <w:szCs w:val="22"/>
        </w:rPr>
      </w:pPr>
      <w:r w:rsidRPr="00F70AFB">
        <w:rPr>
          <w:b/>
          <w:bCs/>
          <w:sz w:val="22"/>
          <w:szCs w:val="22"/>
        </w:rPr>
        <w:t>Next Meeting</w:t>
      </w:r>
    </w:p>
    <w:p w14:paraId="2125F19B" w14:textId="47B2965C" w:rsidR="00F70AFB" w:rsidRDefault="00F70AFB" w:rsidP="009F2EAA"/>
    <w:p w14:paraId="293F131A" w14:textId="6F40C52F" w:rsidR="00F70AFB" w:rsidRDefault="00F70AFB" w:rsidP="00414E3A">
      <w:pPr>
        <w:pStyle w:val="ListParagraph"/>
        <w:numPr>
          <w:ilvl w:val="0"/>
          <w:numId w:val="14"/>
        </w:numPr>
      </w:pPr>
      <w:r w:rsidRPr="00F70AFB">
        <w:t xml:space="preserve">Deliverables </w:t>
      </w:r>
      <w:r w:rsidR="00BF1094">
        <w:t>5</w:t>
      </w:r>
      <w:r w:rsidRPr="00F70AFB">
        <w:t xml:space="preserve"> Deployment and Demo</w:t>
      </w:r>
      <w:r w:rsidR="00B56D68">
        <w:t>.</w:t>
      </w:r>
    </w:p>
    <w:sectPr w:rsidR="00F70AFB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D26C95" w14:textId="77777777" w:rsidR="00896B9A" w:rsidRDefault="00896B9A" w:rsidP="00994F5F">
      <w:r>
        <w:separator/>
      </w:r>
    </w:p>
  </w:endnote>
  <w:endnote w:type="continuationSeparator" w:id="0">
    <w:p w14:paraId="606CD0E0" w14:textId="77777777" w:rsidR="00896B9A" w:rsidRDefault="00896B9A" w:rsidP="00994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5F841A" w14:textId="77777777" w:rsidR="00896B9A" w:rsidRDefault="00896B9A" w:rsidP="00994F5F">
      <w:r>
        <w:separator/>
      </w:r>
    </w:p>
  </w:footnote>
  <w:footnote w:type="continuationSeparator" w:id="0">
    <w:p w14:paraId="1D38AF54" w14:textId="77777777" w:rsidR="00896B9A" w:rsidRDefault="00896B9A" w:rsidP="00994F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4FCB3" w14:textId="5DAF0CC4" w:rsidR="00994F5F" w:rsidRDefault="00994F5F" w:rsidP="00994F5F">
    <w:pPr>
      <w:pStyle w:val="Header"/>
      <w:spacing w:line="360" w:lineRule="auto"/>
      <w:jc w:val="center"/>
      <w:rPr>
        <w:rFonts w:ascii="Arial" w:hAnsi="Arial" w:cs="Arial"/>
        <w:b/>
        <w:bCs/>
        <w:sz w:val="28"/>
        <w:szCs w:val="28"/>
      </w:rPr>
    </w:pPr>
    <w:r>
      <w:rPr>
        <w:b/>
        <w:noProof/>
        <w:sz w:val="32"/>
        <w:szCs w:val="32"/>
      </w:rPr>
      <w:t>HMS</w:t>
    </w:r>
    <w:r>
      <w:rPr>
        <w:noProof/>
        <w:sz w:val="32"/>
        <w:szCs w:val="32"/>
      </w:rPr>
      <w:t xml:space="preserve"> </w:t>
    </w:r>
    <w:r>
      <w:rPr>
        <w:rFonts w:ascii="Arial" w:hAnsi="Arial" w:cs="Arial"/>
        <w:b/>
        <w:bCs/>
        <w:sz w:val="28"/>
        <w:szCs w:val="28"/>
      </w:rPr>
      <w:t>MEETING NOTICE/ MINUTES</w:t>
    </w:r>
  </w:p>
  <w:p w14:paraId="316F844F" w14:textId="77777777" w:rsidR="00994F5F" w:rsidRDefault="00994F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0028C"/>
    <w:multiLevelType w:val="hybridMultilevel"/>
    <w:tmpl w:val="E8BAD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582553"/>
    <w:multiLevelType w:val="hybridMultilevel"/>
    <w:tmpl w:val="7C46E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0B469B"/>
    <w:multiLevelType w:val="hybridMultilevel"/>
    <w:tmpl w:val="BAA4A7B4"/>
    <w:lvl w:ilvl="0" w:tplc="51C44398">
      <w:numFmt w:val="bullet"/>
      <w:lvlText w:val="•"/>
      <w:lvlJc w:val="left"/>
      <w:pPr>
        <w:ind w:left="144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B972D29"/>
    <w:multiLevelType w:val="hybridMultilevel"/>
    <w:tmpl w:val="888CFB92"/>
    <w:lvl w:ilvl="0" w:tplc="51C44398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21676A"/>
    <w:multiLevelType w:val="hybridMultilevel"/>
    <w:tmpl w:val="D7206EDA"/>
    <w:lvl w:ilvl="0" w:tplc="37C8825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B64590"/>
    <w:multiLevelType w:val="hybridMultilevel"/>
    <w:tmpl w:val="B3C04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A77C0B"/>
    <w:multiLevelType w:val="hybridMultilevel"/>
    <w:tmpl w:val="FE023BC0"/>
    <w:lvl w:ilvl="0" w:tplc="51C44398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881DEA"/>
    <w:multiLevelType w:val="hybridMultilevel"/>
    <w:tmpl w:val="B77A5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17435C"/>
    <w:multiLevelType w:val="hybridMultilevel"/>
    <w:tmpl w:val="849CC4F8"/>
    <w:lvl w:ilvl="0" w:tplc="51C44398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F44A8"/>
    <w:multiLevelType w:val="hybridMultilevel"/>
    <w:tmpl w:val="22C66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683775"/>
    <w:multiLevelType w:val="hybridMultilevel"/>
    <w:tmpl w:val="65CCB482"/>
    <w:lvl w:ilvl="0" w:tplc="51C44398">
      <w:numFmt w:val="bullet"/>
      <w:lvlText w:val="•"/>
      <w:lvlJc w:val="left"/>
      <w:pPr>
        <w:ind w:left="144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B6C40A4"/>
    <w:multiLevelType w:val="multilevel"/>
    <w:tmpl w:val="E95AE978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CE67B4"/>
    <w:multiLevelType w:val="hybridMultilevel"/>
    <w:tmpl w:val="609EE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7F460A"/>
    <w:multiLevelType w:val="hybridMultilevel"/>
    <w:tmpl w:val="D3FE5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0A33F5"/>
    <w:multiLevelType w:val="hybridMultilevel"/>
    <w:tmpl w:val="73AAA176"/>
    <w:lvl w:ilvl="0" w:tplc="51C44398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56856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038863">
    <w:abstractNumId w:val="5"/>
  </w:num>
  <w:num w:numId="3" w16cid:durableId="2136636215">
    <w:abstractNumId w:val="1"/>
  </w:num>
  <w:num w:numId="4" w16cid:durableId="1447699544">
    <w:abstractNumId w:val="12"/>
  </w:num>
  <w:num w:numId="5" w16cid:durableId="1580749493">
    <w:abstractNumId w:val="13"/>
  </w:num>
  <w:num w:numId="6" w16cid:durableId="699478721">
    <w:abstractNumId w:val="7"/>
  </w:num>
  <w:num w:numId="7" w16cid:durableId="1066955573">
    <w:abstractNumId w:val="9"/>
  </w:num>
  <w:num w:numId="8" w16cid:durableId="1070007286">
    <w:abstractNumId w:val="4"/>
  </w:num>
  <w:num w:numId="9" w16cid:durableId="200828022">
    <w:abstractNumId w:val="11"/>
  </w:num>
  <w:num w:numId="10" w16cid:durableId="1087262871">
    <w:abstractNumId w:val="0"/>
  </w:num>
  <w:num w:numId="11" w16cid:durableId="2064206536">
    <w:abstractNumId w:val="8"/>
  </w:num>
  <w:num w:numId="12" w16cid:durableId="409473065">
    <w:abstractNumId w:val="3"/>
  </w:num>
  <w:num w:numId="13" w16cid:durableId="874736160">
    <w:abstractNumId w:val="2"/>
  </w:num>
  <w:num w:numId="14" w16cid:durableId="667099579">
    <w:abstractNumId w:val="10"/>
  </w:num>
  <w:num w:numId="15" w16cid:durableId="1127312565">
    <w:abstractNumId w:val="6"/>
  </w:num>
  <w:num w:numId="16" w16cid:durableId="63826307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MLSwMDE0MzE2sDBS0lEKTi0uzszPAymwrAUAIVo8pywAAAA="/>
  </w:docVars>
  <w:rsids>
    <w:rsidRoot w:val="003C54CB"/>
    <w:rsid w:val="00052700"/>
    <w:rsid w:val="0008398F"/>
    <w:rsid w:val="000950DB"/>
    <w:rsid w:val="000E2779"/>
    <w:rsid w:val="000F1E2D"/>
    <w:rsid w:val="000F3D03"/>
    <w:rsid w:val="0013014E"/>
    <w:rsid w:val="0014407A"/>
    <w:rsid w:val="00163906"/>
    <w:rsid w:val="001E1306"/>
    <w:rsid w:val="00203130"/>
    <w:rsid w:val="00204C39"/>
    <w:rsid w:val="00217C7A"/>
    <w:rsid w:val="003043D5"/>
    <w:rsid w:val="00313BAC"/>
    <w:rsid w:val="00345B67"/>
    <w:rsid w:val="003B2D07"/>
    <w:rsid w:val="003C4EB1"/>
    <w:rsid w:val="003C54CB"/>
    <w:rsid w:val="00414E3A"/>
    <w:rsid w:val="00470D22"/>
    <w:rsid w:val="00496C3A"/>
    <w:rsid w:val="004C1BD0"/>
    <w:rsid w:val="004F5048"/>
    <w:rsid w:val="00551483"/>
    <w:rsid w:val="00570C73"/>
    <w:rsid w:val="00575624"/>
    <w:rsid w:val="005D558D"/>
    <w:rsid w:val="005D7B60"/>
    <w:rsid w:val="00623829"/>
    <w:rsid w:val="006333FD"/>
    <w:rsid w:val="006A6F57"/>
    <w:rsid w:val="006B1CCE"/>
    <w:rsid w:val="006D712B"/>
    <w:rsid w:val="006E0143"/>
    <w:rsid w:val="006F3014"/>
    <w:rsid w:val="00700AA5"/>
    <w:rsid w:val="007122C5"/>
    <w:rsid w:val="007176EF"/>
    <w:rsid w:val="00720B99"/>
    <w:rsid w:val="007B7041"/>
    <w:rsid w:val="007C313C"/>
    <w:rsid w:val="007C54B7"/>
    <w:rsid w:val="00814D2B"/>
    <w:rsid w:val="0086461C"/>
    <w:rsid w:val="00885207"/>
    <w:rsid w:val="00895DB2"/>
    <w:rsid w:val="00896B9A"/>
    <w:rsid w:val="008A0651"/>
    <w:rsid w:val="008F75C3"/>
    <w:rsid w:val="009552B7"/>
    <w:rsid w:val="0095649E"/>
    <w:rsid w:val="00987B6C"/>
    <w:rsid w:val="00994F5F"/>
    <w:rsid w:val="009F2EAA"/>
    <w:rsid w:val="009F7D43"/>
    <w:rsid w:val="00A0536E"/>
    <w:rsid w:val="00A10815"/>
    <w:rsid w:val="00B1151E"/>
    <w:rsid w:val="00B3706A"/>
    <w:rsid w:val="00B56D68"/>
    <w:rsid w:val="00B7687D"/>
    <w:rsid w:val="00B85539"/>
    <w:rsid w:val="00BA19DE"/>
    <w:rsid w:val="00BF1094"/>
    <w:rsid w:val="00C00BB2"/>
    <w:rsid w:val="00C10B9E"/>
    <w:rsid w:val="00C47E72"/>
    <w:rsid w:val="00C87934"/>
    <w:rsid w:val="00C923D5"/>
    <w:rsid w:val="00C94CFE"/>
    <w:rsid w:val="00CA0212"/>
    <w:rsid w:val="00CA6107"/>
    <w:rsid w:val="00CC0A72"/>
    <w:rsid w:val="00CD0233"/>
    <w:rsid w:val="00CE35BB"/>
    <w:rsid w:val="00D31A78"/>
    <w:rsid w:val="00D3383F"/>
    <w:rsid w:val="00D630E0"/>
    <w:rsid w:val="00DF128D"/>
    <w:rsid w:val="00E00145"/>
    <w:rsid w:val="00E01F7B"/>
    <w:rsid w:val="00E16A94"/>
    <w:rsid w:val="00E50839"/>
    <w:rsid w:val="00E66BFA"/>
    <w:rsid w:val="00E8349E"/>
    <w:rsid w:val="00E861F2"/>
    <w:rsid w:val="00EE1C10"/>
    <w:rsid w:val="00F70AFB"/>
    <w:rsid w:val="00FC3715"/>
    <w:rsid w:val="00FF7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96398"/>
  <w15:chartTrackingRefBased/>
  <w15:docId w15:val="{B57A64E6-16F4-4DEB-ADC0-88BA42202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1C10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4F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4F5F"/>
  </w:style>
  <w:style w:type="paragraph" w:styleId="Footer">
    <w:name w:val="footer"/>
    <w:basedOn w:val="Normal"/>
    <w:link w:val="FooterChar"/>
    <w:uiPriority w:val="99"/>
    <w:unhideWhenUsed/>
    <w:rsid w:val="00994F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4F5F"/>
  </w:style>
  <w:style w:type="paragraph" w:styleId="ListParagraph">
    <w:name w:val="List Paragraph"/>
    <w:basedOn w:val="Normal"/>
    <w:uiPriority w:val="34"/>
    <w:qFormat/>
    <w:rsid w:val="00EE1C10"/>
    <w:pPr>
      <w:autoSpaceDE/>
      <w:autoSpaceDN/>
      <w:ind w:left="720"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39"/>
    <w:rsid w:val="00EE1C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720B99"/>
    <w:pPr>
      <w:numPr>
        <w:numId w:val="9"/>
      </w:numPr>
    </w:pPr>
  </w:style>
  <w:style w:type="character" w:styleId="Hyperlink">
    <w:name w:val="Hyperlink"/>
    <w:basedOn w:val="DefaultParagraphFont"/>
    <w:uiPriority w:val="99"/>
    <w:unhideWhenUsed/>
    <w:rsid w:val="00B115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15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bhayarora23UNT/UntSeProjects2022/tree/main/HMS/MOM/Feedback_Pointers/Usability_Testing_Feedback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rello.com/c/arJd1Hue/17-usability-test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2</Pages>
  <Words>259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ra, Abhay</dc:creator>
  <cp:keywords/>
  <dc:description/>
  <cp:lastModifiedBy>Arora, Abhay</cp:lastModifiedBy>
  <cp:revision>85</cp:revision>
  <dcterms:created xsi:type="dcterms:W3CDTF">2022-02-03T17:24:00Z</dcterms:created>
  <dcterms:modified xsi:type="dcterms:W3CDTF">2022-04-26T19:14:00Z</dcterms:modified>
</cp:coreProperties>
</file>